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23CF" w:rsidRPr="000C23CF" w:rsidRDefault="000C23CF" w:rsidP="000C23CF">
      <w:pPr>
        <w:numPr>
          <w:ilvl w:val="0"/>
          <w:numId w:val="6"/>
        </w:numPr>
        <w:pBdr>
          <w:bottom w:val="single" w:sz="6" w:space="0" w:color="A2A9B1"/>
        </w:pBdr>
        <w:bidi w:val="0"/>
        <w:spacing w:after="60"/>
        <w:ind w:left="0"/>
        <w:outlineLvl w:val="0"/>
        <w:rPr>
          <w:rFonts w:ascii="Georgia" w:hAnsi="Georgia" w:cs="Times New Roman"/>
          <w:color w:val="000000"/>
          <w:kern w:val="36"/>
          <w:sz w:val="43"/>
          <w:szCs w:val="43"/>
          <w:lang w:bidi="ar-SA"/>
        </w:rPr>
      </w:pPr>
      <w:bookmarkStart w:id="0" w:name="_GoBack"/>
      <w:bookmarkEnd w:id="0"/>
      <w:r w:rsidRPr="000C23CF">
        <w:rPr>
          <w:rFonts w:ascii="Georgia" w:hAnsi="Georgia" w:cs="Times New Roman"/>
          <w:color w:val="000000"/>
          <w:kern w:val="36"/>
          <w:sz w:val="43"/>
          <w:szCs w:val="43"/>
          <w:lang w:bidi="ar-SA"/>
        </w:rPr>
        <w:t>M</w:t>
      </w:r>
      <w:r w:rsidRPr="000C23CF">
        <w:rPr>
          <w:rFonts w:cs="Times New Roman"/>
          <w:color w:val="000000"/>
          <w:kern w:val="36"/>
          <w:sz w:val="43"/>
          <w:szCs w:val="43"/>
          <w:lang w:bidi="ar-SA"/>
        </w:rPr>
        <w:t>ə</w:t>
      </w:r>
      <w:r w:rsidRPr="000C23CF">
        <w:rPr>
          <w:rFonts w:ascii="Georgia" w:hAnsi="Georgia" w:cs="Times New Roman"/>
          <w:color w:val="000000"/>
          <w:kern w:val="36"/>
          <w:sz w:val="43"/>
          <w:szCs w:val="43"/>
          <w:lang w:bidi="ar-SA"/>
        </w:rPr>
        <w:t>likm</w:t>
      </w:r>
      <w:r w:rsidRPr="000C23CF">
        <w:rPr>
          <w:rFonts w:cs="Times New Roman"/>
          <w:color w:val="000000"/>
          <w:kern w:val="36"/>
          <w:sz w:val="43"/>
          <w:szCs w:val="43"/>
          <w:lang w:bidi="ar-SA"/>
        </w:rPr>
        <w:t>ə</w:t>
      </w:r>
      <w:r w:rsidRPr="000C23CF">
        <w:rPr>
          <w:rFonts w:ascii="Georgia" w:hAnsi="Georgia" w:cs="Times New Roman"/>
          <w:color w:val="000000"/>
          <w:kern w:val="36"/>
          <w:sz w:val="43"/>
          <w:szCs w:val="43"/>
          <w:lang w:bidi="ar-SA"/>
        </w:rPr>
        <w:t>mm</w:t>
      </w:r>
      <w:r w:rsidRPr="000C23CF">
        <w:rPr>
          <w:rFonts w:cs="Times New Roman"/>
          <w:color w:val="000000"/>
          <w:kern w:val="36"/>
          <w:sz w:val="43"/>
          <w:szCs w:val="43"/>
          <w:lang w:bidi="ar-SA"/>
        </w:rPr>
        <w:t>ə</w:t>
      </w:r>
      <w:r w:rsidRPr="000C23CF">
        <w:rPr>
          <w:rFonts w:ascii="Georgia" w:hAnsi="Georgia" w:cs="Times New Roman"/>
          <w:color w:val="000000"/>
          <w:kern w:val="36"/>
          <w:sz w:val="43"/>
          <w:szCs w:val="43"/>
          <w:lang w:bidi="ar-SA"/>
        </w:rPr>
        <w:t>d nağılı</w:t>
      </w:r>
    </w:p>
    <w:p w:rsidR="000C23CF" w:rsidRPr="000C23CF" w:rsidRDefault="00305CBF" w:rsidP="000C23CF">
      <w:pPr>
        <w:bidi w:val="0"/>
        <w:rPr>
          <w:rFonts w:ascii="Arial" w:hAnsi="Arial" w:cs="Arial"/>
          <w:color w:val="202122"/>
          <w:lang w:bidi="ar-SA"/>
        </w:rPr>
      </w:pPr>
      <w:hyperlink r:id="rId5" w:anchor="mw-head" w:history="1">
        <w:r w:rsidR="000C23CF" w:rsidRPr="000C23CF">
          <w:rPr>
            <w:rFonts w:ascii="Arial" w:hAnsi="Arial" w:cs="Arial"/>
            <w:color w:val="0645AD"/>
            <w:bdr w:val="none" w:sz="0" w:space="0" w:color="auto" w:frame="1"/>
            <w:lang w:bidi="ar-SA"/>
          </w:rPr>
          <w:t>Jump to navigation</w:t>
        </w:r>
      </w:hyperlink>
      <w:hyperlink r:id="rId6" w:anchor="searchInput" w:history="1">
        <w:r w:rsidR="000C23CF" w:rsidRPr="000C23CF">
          <w:rPr>
            <w:rFonts w:ascii="Arial" w:hAnsi="Arial" w:cs="Arial"/>
            <w:color w:val="0645AD"/>
            <w:bdr w:val="none" w:sz="0" w:space="0" w:color="auto" w:frame="1"/>
            <w:lang w:bidi="ar-SA"/>
          </w:rPr>
          <w:t>Jump to search</w:t>
        </w:r>
      </w:hyperlink>
    </w:p>
    <w:tbl>
      <w:tblPr>
        <w:tblW w:w="21600" w:type="dxa"/>
        <w:tblCellSpacing w:w="15" w:type="dxa"/>
        <w:tblBorders>
          <w:top w:val="single" w:sz="6" w:space="0" w:color="AADDAA"/>
          <w:left w:val="single" w:sz="6" w:space="0" w:color="AADDAA"/>
          <w:bottom w:val="single" w:sz="6" w:space="0" w:color="AADDAA"/>
          <w:right w:val="single" w:sz="6" w:space="0" w:color="AADDAA"/>
        </w:tblBorders>
        <w:shd w:val="clear" w:color="auto" w:fill="E4F2E4"/>
        <w:tblCellMar>
          <w:top w:w="15" w:type="dxa"/>
          <w:left w:w="15" w:type="dxa"/>
          <w:bottom w:w="15" w:type="dxa"/>
          <w:right w:w="15" w:type="dxa"/>
        </w:tblCellMar>
        <w:tblLook w:val="04A0" w:firstRow="1" w:lastRow="0" w:firstColumn="1" w:lastColumn="0" w:noHBand="0" w:noVBand="1"/>
      </w:tblPr>
      <w:tblGrid>
        <w:gridCol w:w="4292"/>
        <w:gridCol w:w="13015"/>
        <w:gridCol w:w="4293"/>
      </w:tblGrid>
      <w:tr w:rsidR="000C23CF" w:rsidRPr="000C23CF" w:rsidTr="000C23CF">
        <w:trPr>
          <w:tblCellSpacing w:w="15" w:type="dxa"/>
        </w:trPr>
        <w:tc>
          <w:tcPr>
            <w:tcW w:w="4974" w:type="dxa"/>
            <w:shd w:val="clear" w:color="auto" w:fill="E4F2E4"/>
            <w:vAlign w:val="center"/>
            <w:hideMark/>
          </w:tcPr>
          <w:p w:rsidR="000C23CF" w:rsidRPr="000C23CF" w:rsidRDefault="000C23CF" w:rsidP="000C23CF">
            <w:pPr>
              <w:bidi w:val="0"/>
              <w:rPr>
                <w:rFonts w:ascii="Arial" w:hAnsi="Arial" w:cs="Arial"/>
                <w:color w:val="202122"/>
                <w:lang w:bidi="ar-SA"/>
              </w:rPr>
            </w:pPr>
          </w:p>
        </w:tc>
        <w:tc>
          <w:tcPr>
            <w:tcW w:w="14982" w:type="dxa"/>
            <w:shd w:val="clear" w:color="auto" w:fill="E4F2E4"/>
            <w:vAlign w:val="center"/>
            <w:hideMark/>
          </w:tcPr>
          <w:p w:rsidR="000C23CF" w:rsidRPr="000C23CF" w:rsidRDefault="000C23CF" w:rsidP="000C23CF">
            <w:pPr>
              <w:bidi w:val="0"/>
              <w:spacing w:after="75"/>
              <w:jc w:val="center"/>
              <w:rPr>
                <w:rFonts w:cs="Times New Roman"/>
                <w:sz w:val="22"/>
                <w:szCs w:val="22"/>
                <w:lang w:bidi="ar-SA"/>
              </w:rPr>
            </w:pPr>
            <w:r w:rsidRPr="000C23CF">
              <w:rPr>
                <w:rFonts w:cs="Times New Roman"/>
                <w:b/>
                <w:bCs/>
                <w:sz w:val="22"/>
                <w:szCs w:val="22"/>
                <w:lang w:bidi="ar-SA"/>
              </w:rPr>
              <w:t>Məlikməmməd nağılı</w:t>
            </w:r>
            <w:r w:rsidRPr="000C23CF">
              <w:rPr>
                <w:rFonts w:cs="Times New Roman"/>
                <w:sz w:val="22"/>
                <w:szCs w:val="22"/>
                <w:lang w:bidi="ar-SA"/>
              </w:rPr>
              <w:br/>
              <w:t>Müəllif: </w:t>
            </w:r>
            <w:hyperlink r:id="rId7" w:tooltip="Portal:Şifahi xalq ədəbiyyatı" w:history="1">
              <w:r w:rsidRPr="000C23CF">
                <w:rPr>
                  <w:rFonts w:cs="Times New Roman"/>
                  <w:color w:val="0645AD"/>
                  <w:sz w:val="22"/>
                  <w:szCs w:val="22"/>
                  <w:lang w:bidi="ar-SA"/>
                </w:rPr>
                <w:t>Şifahi xalq ədəbiyyatı</w:t>
              </w:r>
            </w:hyperlink>
          </w:p>
        </w:tc>
        <w:tc>
          <w:tcPr>
            <w:tcW w:w="4974" w:type="dxa"/>
            <w:shd w:val="clear" w:color="auto" w:fill="E4F2E4"/>
            <w:vAlign w:val="center"/>
            <w:hideMark/>
          </w:tcPr>
          <w:p w:rsidR="000C23CF" w:rsidRPr="000C23CF" w:rsidRDefault="000C23CF" w:rsidP="000C23CF">
            <w:pPr>
              <w:bidi w:val="0"/>
              <w:spacing w:after="75"/>
              <w:jc w:val="center"/>
              <w:rPr>
                <w:rFonts w:cs="Times New Roman"/>
                <w:sz w:val="22"/>
                <w:szCs w:val="22"/>
                <w:lang w:bidi="ar-SA"/>
              </w:rPr>
            </w:pPr>
          </w:p>
        </w:tc>
      </w:tr>
    </w:tbl>
    <w:p w:rsidR="000C23CF" w:rsidRPr="000C23CF" w:rsidRDefault="000C23CF" w:rsidP="000C23CF">
      <w:pPr>
        <w:bidi w:val="0"/>
        <w:rPr>
          <w:rFonts w:ascii="Arial" w:hAnsi="Arial" w:cs="Arial"/>
          <w:vanish/>
          <w:color w:val="202122"/>
          <w:lang w:bidi="ar-SA"/>
        </w:rPr>
      </w:pPr>
    </w:p>
    <w:tbl>
      <w:tblPr>
        <w:tblW w:w="21600" w:type="dxa"/>
        <w:tblCellSpacing w:w="15" w:type="dxa"/>
        <w:tblBorders>
          <w:bottom w:val="single" w:sz="6" w:space="0" w:color="AA8888"/>
        </w:tblBorders>
        <w:shd w:val="clear" w:color="auto" w:fill="FAFAFF"/>
        <w:tblCellMar>
          <w:top w:w="15" w:type="dxa"/>
          <w:left w:w="15" w:type="dxa"/>
          <w:bottom w:w="15" w:type="dxa"/>
          <w:right w:w="15" w:type="dxa"/>
        </w:tblCellMar>
        <w:tblLook w:val="04A0" w:firstRow="1" w:lastRow="0" w:firstColumn="1" w:lastColumn="0" w:noHBand="0" w:noVBand="1"/>
      </w:tblPr>
      <w:tblGrid>
        <w:gridCol w:w="21600"/>
      </w:tblGrid>
      <w:tr w:rsidR="000C23CF" w:rsidRPr="000C23CF" w:rsidTr="000C23CF">
        <w:trPr>
          <w:tblCellSpacing w:w="15" w:type="dxa"/>
        </w:trPr>
        <w:tc>
          <w:tcPr>
            <w:tcW w:w="0" w:type="auto"/>
            <w:shd w:val="clear" w:color="auto" w:fill="FAFAFF"/>
            <w:vAlign w:val="center"/>
            <w:hideMark/>
          </w:tcPr>
          <w:p w:rsidR="000C23CF" w:rsidRPr="000C23CF" w:rsidRDefault="000C23CF" w:rsidP="000C23CF">
            <w:pPr>
              <w:bidi w:val="0"/>
              <w:rPr>
                <w:rFonts w:ascii="Arial" w:hAnsi="Arial" w:cs="Arial"/>
                <w:color w:val="202122"/>
                <w:lang w:bidi="ar-SA"/>
              </w:rPr>
            </w:pPr>
          </w:p>
        </w:tc>
      </w:tr>
    </w:tbl>
    <w:p w:rsidR="000C23CF" w:rsidRPr="000C23CF" w:rsidRDefault="000C23CF" w:rsidP="000C23CF">
      <w:pPr>
        <w:shd w:val="clear" w:color="auto" w:fill="F8F9FA"/>
        <w:bidi w:val="0"/>
        <w:jc w:val="center"/>
        <w:rPr>
          <w:rFonts w:ascii="Arial" w:hAnsi="Arial" w:cs="Arial"/>
          <w:color w:val="202122"/>
          <w:sz w:val="20"/>
          <w:szCs w:val="20"/>
          <w:lang w:bidi="ar-SA"/>
        </w:rPr>
      </w:pPr>
      <w:r w:rsidRPr="000C23CF">
        <w:rPr>
          <w:rFonts w:ascii="Arial" w:hAnsi="Arial" w:cs="Arial"/>
          <w:noProof/>
          <w:color w:val="0645AD"/>
          <w:sz w:val="20"/>
          <w:szCs w:val="20"/>
          <w:lang w:bidi="ar-SA"/>
        </w:rPr>
        <w:drawing>
          <wp:inline distT="0" distB="0" distL="0" distR="0">
            <wp:extent cx="2096135" cy="2980690"/>
            <wp:effectExtent l="0" t="0" r="0" b="0"/>
            <wp:docPr id="1" name="Picture 1" descr="Melik Memmed.jp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lik Memmed.jpg">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6135" cy="2980690"/>
                    </a:xfrm>
                    <a:prstGeom prst="rect">
                      <a:avLst/>
                    </a:prstGeom>
                    <a:noFill/>
                    <a:ln>
                      <a:noFill/>
                    </a:ln>
                  </pic:spPr>
                </pic:pic>
              </a:graphicData>
            </a:graphic>
          </wp:inline>
        </w:drawing>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iri varmış, biri yoxmuş bir padşah varmış. Bu padşahın da bağında bir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ağacı varmış. Bu ağac birinci gün çiçək açar, ikinci gün çiçəyini tökərmiş, üçüncü gün də bar verərmiş. Bu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hər kes yesəymiş, onbeş yaşında oğlan olurmuş. Padşah hər gün səhər tezdən sübh açılan kimi durub gedərmiş bağa ki, almanı dərib yesin, amma görərmiş ki,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dərilib. Kor-peşman geri qayıdarmış. Bir gün belə, </w:t>
      </w:r>
      <w:proofErr w:type="gramStart"/>
      <w:r w:rsidRPr="000C23CF">
        <w:rPr>
          <w:rFonts w:ascii="Arial" w:hAnsi="Arial" w:cs="Arial"/>
          <w:color w:val="202122"/>
          <w:lang w:bidi="ar-SA"/>
        </w:rPr>
        <w:t>beş</w:t>
      </w:r>
      <w:proofErr w:type="gramEnd"/>
      <w:r w:rsidRPr="000C23CF">
        <w:rPr>
          <w:rFonts w:ascii="Arial" w:hAnsi="Arial" w:cs="Arial"/>
          <w:color w:val="202122"/>
          <w:lang w:bidi="ar-SA"/>
        </w:rPr>
        <w:t xml:space="preserve"> gün belə, axırda padşah təngə gəlib böyük oğlunu yanına çağırdı. Oğul atasının qulluğuna gələn kimi baş endir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ta, sənə fəda olum, mənə görə nə qulluq? Atası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elə də iş olar? Mən padşah ola-ola bağımdakı almaya həsrət qalam, heç ondan yeməyəm?! Gərək nə təhər olsa, almanı oğurlayanı tutasan ki, tənbeh oluna.</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Oğlan atasının əlindən öpüb çıxdı, dava libasını geyinib, oxkamanını götürüb, bağa get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Oğlan bir saat gözlədi, iki saat gözlədi, sübh -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yetişən vaxt yuxu onu tutdu. Bir zaman ayılıb gördü ki,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ağacda yoxdu - dərilibdi. Padşahın böyük oğlu kor-peşman evə qayı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O-biri gün padşah ortancıl oğlunu yanına çağırı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elə də iş olar? Mən özüm padşah ola-ola bağımdakı almaya həsrət qalam, heç ondan yeməyəm?! Gərək nə təhər olsa,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oğurlayanı tutasan ki, tənbeh oluna.</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 xml:space="preserve">Ortancıl oglan da atasının əlindən öpüb çıxdı, dava libasını geyinib, oxukamanını götürüb, bağa getdi. Bu da bir saat gözlədi, iki saat gözlədi, axırda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yetişən vaxtı yuxuya gedib yatdı. Bir zaman ayılıb gördü ki,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dərilib. Kor-peşman evə qayı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xəbəri padşahın kiçik oğlu Məlikməmməd eşitcək, atasının yanına gəldi, ədəblə baş endir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Ata, izn ver, bu səfər də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ağacının keşiyini mən çəki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tası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Səndən böyük qardaşların deyirdilər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ağacının keşiyini çəkib oğrunu tutacağıq, amma tuta bilmədilər, kor-peşman geri qayıtdılar. Indi sən gedib nə edəcəksə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əlikməmməd əl çəkməyib, atasından təvəqqe elədi ki, ona izn versin. Atası çarnaçar razılıq </w:t>
      </w:r>
      <w:proofErr w:type="gramStart"/>
      <w:r w:rsidRPr="000C23CF">
        <w:rPr>
          <w:rFonts w:ascii="Arial" w:hAnsi="Arial" w:cs="Arial"/>
          <w:color w:val="202122"/>
          <w:lang w:bidi="ar-SA"/>
        </w:rPr>
        <w:t>verdi</w:t>
      </w:r>
      <w:proofErr w:type="gramEnd"/>
      <w:r w:rsidRPr="000C23CF">
        <w:rPr>
          <w:rFonts w:ascii="Arial" w:hAnsi="Arial" w:cs="Arial"/>
          <w:color w:val="202122"/>
          <w:lang w:bidi="ar-SA"/>
        </w:rPr>
        <w:t>. Məlikməmməd kefi kök, damağı çağ, qayıdıb öz otağına gəldi. Elə ki, gün batdı, axşam oldu, Məlikməmməd qıvraq geyinib, ox-kamanını götürüb bağa getdi. О biri qardaşları kimi bir saat gözlədi, iki saat gözlədi, axırda gördü yuxusu gəlir. Xəncərini çıxarıb, barmagını yardı, yerinə duz tökdü. Gecə ta səhərə kimi barmağının ağrısından yata bilmə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Sübhə yaxın gördü ki, bir gurultu, bir nərilti qopub, ta nə təhər... Durub ağacın dalında gizləndi ki, görsün bu nədir. Gördü ki, bir div gəlir, boyu minarə kimi, </w:t>
      </w:r>
      <w:proofErr w:type="gramStart"/>
      <w:r w:rsidRPr="000C23CF">
        <w:rPr>
          <w:rFonts w:ascii="Arial" w:hAnsi="Arial" w:cs="Arial"/>
          <w:color w:val="202122"/>
          <w:lang w:bidi="ar-SA"/>
        </w:rPr>
        <w:t>adam</w:t>
      </w:r>
      <w:proofErr w:type="gramEnd"/>
      <w:r w:rsidRPr="000C23CF">
        <w:rPr>
          <w:rFonts w:ascii="Arial" w:hAnsi="Arial" w:cs="Arial"/>
          <w:color w:val="202122"/>
          <w:lang w:bidi="ar-SA"/>
        </w:rPr>
        <w:t xml:space="preserve"> baxanda bağrı yarılır, elə bilirsən bir dağ qopub gəli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о saat barmağını dişləy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ha, almanı aparan bu imiş.</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Div gəlib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ağacına yaxınlaşanda Məlikməmməd birdən onun başına elə bir qılmc vurdu ki, qılme zərbədən iki parça olub əlindən yerə düşdü. Div о saat qayıdıb, nə'rə çəkə-çəkə qaç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abah olan kimi Məlikməmməd almaları yığıb bir məcməiyə qoydu, üstünə də örtük çəkib atasına apardı. Padşah almaları görcək çox şad ol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ata, izn ver, qanın iziynən gedib divi öldürü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adşah razı oldu. Məlikməmmədə bir qədər də qoşun verib, о biri oğlanlarını da ona qoşdu və yola saldı. Onlar qanın iziylə gedib, bir quyuya rast gəldilər. Bildilər ki, div bu quyuya giribdi. Quyunun ağzına bir dəyirman daşı qoyulmuşdu. Padşahın oğlanları istədilər daşı götürüb içəri girsinlər. Əwəl böyük oğlan daşdan yapışdı, nə qədər çalışdı, yerindən tərpədə bilmədi. Ortancıl oğlan irəli yeridi, bu da nə qədər çalışdı, daşa gücü çatmadı. Növbə Məlikməmmədə yetişdi. O, daşdan yapışdı, bir dəfə gücverib, daşı götürdü, kənara atdı. Daşı atandan sonra divin dalınca quyuya girmək lazım idi. Yenə böyük oğlan qabağa yeriy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Gərək məni sallayasınız.</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e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axş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 xml:space="preserve">О saat bir kəndir götürüb, onun belinə bağladılar, quyuya sallamağa başladılar.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sallamışdılar ki, oğlan bərkdən çığır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yandım, çəki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adşahın böyük oğlunu quyudan çəkdilər. Ortancıl oğlan qabağa yeriy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ni quyuya sallayın, divin dalınca gedi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enə razı oldular, kəndiri belinə bağlayıb, onu quyuya salladıla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Padşahın ortancıl oğlunu da elə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quyuya sallamışdılar ki, quyudan səs gəl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yandım, çəkin! Onu da yuxarı çək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xırda növbə Məlikməmmədə çatdı. Məlikməmməd qabağa yeriy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ni quyuya sallayın, amma nə qədər "yandım" desəm, qulaq asmayı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i quyuya sallayanda, о da о biri qardaşları kimi çığırmağa başla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yandım, çəki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u sözlərə qulaq asmadılar. Məlikməmməd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aşağı enmişdi ki, gördü yavaş-yavaş isti azalır. Quyunun təkinə çatan kimi, bir о </w:t>
      </w:r>
      <w:proofErr w:type="gramStart"/>
      <w:r w:rsidRPr="000C23CF">
        <w:rPr>
          <w:rFonts w:ascii="Arial" w:hAnsi="Arial" w:cs="Arial"/>
          <w:color w:val="202122"/>
          <w:lang w:bidi="ar-SA"/>
        </w:rPr>
        <w:t>yana</w:t>
      </w:r>
      <w:proofErr w:type="gramEnd"/>
      <w:r w:rsidRPr="000C23CF">
        <w:rPr>
          <w:rFonts w:ascii="Arial" w:hAnsi="Arial" w:cs="Arial"/>
          <w:color w:val="202122"/>
          <w:lang w:bidi="ar-SA"/>
        </w:rPr>
        <w:t xml:space="preserve">, bir bu у ana baxıb, gördü bir yol var. Belindən kəndiri açıb, başladı yolnan getməyə. Məlikməmməd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getdi, çox getdi, gedib bir otağa çıxdı. Qapını açıb bir boş otağa girdi, gördü ki, bu otağm içində də bir qapı var, bu qapmı açdı, bir ayrı otağm içində də bir qapı var, bu qapını da açdı, bir ayrı otağa girdi. Onun da qapısını açdı... Belə-belə Məlikməmməd yeddinci qapını açdı. Gördü burda taxtın üstündə elə bir nazənin əyləşib ki, yemə, içmə, xəttixalma, gülcamalma tamaşa elə. Qızın dizi üstə bir div başını qoyub yatmış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ız Məlikməmmədi görcək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cavan, kimsən, nəkarəsən? Heyfsən, qaç gizlən! Div yaralanıb, acığı tutub. Ayılıb səni görsə, bir dəqiqə də sağ qoymaz.</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n elə bu divi öldürməyə gəlmiş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xəncərini çəkib, divin ayağını dəlməyə başladı. Div gözlərini açıb, qıza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oyma, ayağımı milçək y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əlikməmməd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sakit olub yenə başladı divin ayağını dəlməyə. Div gözlərini açıb çığır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oyma, ayağımı milçək y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Üçüncü dəfə Məlikməmməd divin ayağmı dələndə div yerindən qalxıb qıza bir şapalaq vuru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ənə demirəm ayağımı milçək y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halda Məlikməmməd yerindən şir kimi sıçrayıb, divnən tutaşdı. Bunlar qırx gün, qırx gecə güləşdilər. Heç biri о birini yıxa bilmədi. Axırda hər ikisi gücdən düşdü. Div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 xml:space="preserve">-Hər kəssən, buraya gəlmisən,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möhlət ver yatım, sonra yenə güləşərik.</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razı oldu. Div başını yenə qızm dizi üstünə qoyub yatdı. Durdu, yenə başladılar güləşməyə. Bu minvalnan yeddi gün, yeddi gecə güləş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xırda qız Məlikməmmədə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cavan, taxçada bir şüşə var, bu divin canı о şüşədə idi. Onu sındırmasan, divə güc gələ bilməyəcəksə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sıçrayıb taxçadakı şüşəni yerə çırpdı. Şüşənin içindən bir quş uç'maq istəyəndə, Məlikməmməd о saat onu tutdu. Div yerindən qalxıb yalvarmağa başla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О quşa dəymə, dünyada nə istəyirsən sənə verim. О quşu öldürmə, о mənim canım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qəbul etməy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nim elə axtardığım bu i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onra quşun başmı üzüb yerə atdı; həmən saat div gurultu ilə taxtdan düşüb öl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ivi öldürdükdən sonra başını qızm dizinin üstə qoyub doyunca yatdı. Bir qədər keçdi, durub о biri otağa keç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gördü ki, burda əvvəlkindən də gözəl bir qız oturub, bunun da dizi üstə bir div başını qoyub yatıb. Qız Məlikməmmədi görəndə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cavan, yazıqsan, qayıt qaç! Indicə div oyanar, səni parça-parça e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orxma, ay qız, bunu da öldürəcəy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qılıncını çıxarıb divin ayağını dəlməyə başladı. Div gözlərini açıb qıza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oyma, ayağımı milçək y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əlikməmməd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sakit olub, yenə başladı divin ayağını dəlməyə. Div gözlərini açıb qıza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oyma, ayağımı milçək y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üçüncü dəfə divin ayağını dələndə, div yer-dən qalxıb qıza bir şapalaq vuru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Sənə demirəm ayağımı milçək yedi! Məlikməmməd yenə sıçrayıb divnən güləşməyə başladı. Bunlar qırx gün, qırx gecə güləşib, bir-birini yıxa bilmədilər. Axırda Məlikməmməd divi yuxuya </w:t>
      </w:r>
      <w:proofErr w:type="gramStart"/>
      <w:r w:rsidRPr="000C23CF">
        <w:rPr>
          <w:rFonts w:ascii="Arial" w:hAnsi="Arial" w:cs="Arial"/>
          <w:color w:val="202122"/>
          <w:lang w:bidi="ar-SA"/>
        </w:rPr>
        <w:t>verdi</w:t>
      </w:r>
      <w:proofErr w:type="gramEnd"/>
      <w:r w:rsidRPr="000C23CF">
        <w:rPr>
          <w:rFonts w:ascii="Arial" w:hAnsi="Arial" w:cs="Arial"/>
          <w:color w:val="202122"/>
          <w:lang w:bidi="ar-SA"/>
        </w:rPr>
        <w:t>. Bu divin də canı şüşədə olduğundan, o, taxçadakı şüşəni sındırdı, quşu tutdu, başını üzən kimi, div gurultuynan yıxılıb öl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əlikməmməd başını qızın dizi üstə qoyub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dincəldi, sonra durub üçüncü otağa girdi. Burda taxtın üstə bir nazənin sənəm əyləşmişdi Bu qız о biri qızların ikisindən də gözəl idi. Elə gözəl idi ki, yenə, içmə, xətti-xalma, gül-camalma tamaşa elə.</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qıza lap ürəkdən aşiq oldu. Qızın da gözü Məlikməmmədə düşdü. Qız ona yalvararaq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Ey cavan, heyfsən, qaç gizlən! Div gəlib səni yeyəcək. Məlikməmməd qulaq asmayıb bir az oturdu, bir də gördü</w:t>
      </w:r>
      <w:proofErr w:type="gramStart"/>
      <w:r w:rsidRPr="000C23CF">
        <w:rPr>
          <w:rFonts w:ascii="Arial" w:hAnsi="Arial" w:cs="Arial"/>
          <w:color w:val="202122"/>
          <w:lang w:bidi="ar-SA"/>
        </w:rPr>
        <w:t>,nə</w:t>
      </w:r>
      <w:proofErr w:type="gramEnd"/>
      <w:r w:rsidRPr="000C23CF">
        <w:rPr>
          <w:rFonts w:ascii="Arial" w:hAnsi="Arial" w:cs="Arial"/>
          <w:color w:val="202122"/>
          <w:lang w:bidi="ar-SA"/>
        </w:rPr>
        <w:t>, göy guruldadı, ildırım çaxdı, dağ kimi nəhəng bir div gəl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nlar qırx gün, qırx gecə güləşdilər. Bu divin də canı şüşədə idi. Məlikməmməd şüşəni cəld götürüb yerə çırpdı, quşun başmı üzdü, div öl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kefi kök, damağı çağ başını qızın dizi üstə qoyub ya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yuxudan duran kimi, qızları başına yığıb, vəzndə yüngül, qiymətdə ağır şeylərdən götürüb, quyunun təkinə gəldi. Əvvəl böyük qızın belinə kəndir bağladı, qardaşları yuxarı çəkdilər, ondan sonra ortancıl qızı çəkib çıxartdılar. Növbə balaca qıza gələndə, qız Məlikməmmədə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oy əvvəl səni yuxarı çəksinlər, sonra da mən çıxaram. Qorxuram qardaşların görərlər ki, mən о birilərindən gözələm, paxıllıqları tutar, kəndiri kəsib, səni quyuya salarla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razı olmadı. Qız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İndi ki, razı olmursan, bax bu dediklərimə qulaq as. Kəndiri kəsəcəklər, yenə quyunun təkinə düşəcəksən. О vaxt döyüşə-döyüşə iki qoç gələcək; biri </w:t>
      </w:r>
      <w:proofErr w:type="gramStart"/>
      <w:r w:rsidRPr="000C23CF">
        <w:rPr>
          <w:rFonts w:ascii="Arial" w:hAnsi="Arial" w:cs="Arial"/>
          <w:color w:val="202122"/>
          <w:lang w:bidi="ar-SA"/>
        </w:rPr>
        <w:t>ağ</w:t>
      </w:r>
      <w:proofErr w:type="gramEnd"/>
      <w:r w:rsidRPr="000C23CF">
        <w:rPr>
          <w:rFonts w:ascii="Arial" w:hAnsi="Arial" w:cs="Arial"/>
          <w:color w:val="202122"/>
          <w:lang w:bidi="ar-SA"/>
        </w:rPr>
        <w:t xml:space="preserve">, biri qara. Ağ qoç qara qoçu qovacaq, onda atıl min </w:t>
      </w:r>
      <w:proofErr w:type="gramStart"/>
      <w:r w:rsidRPr="000C23CF">
        <w:rPr>
          <w:rFonts w:ascii="Arial" w:hAnsi="Arial" w:cs="Arial"/>
          <w:color w:val="202122"/>
          <w:lang w:bidi="ar-SA"/>
        </w:rPr>
        <w:t>ağ</w:t>
      </w:r>
      <w:proofErr w:type="gramEnd"/>
      <w:r w:rsidRPr="000C23CF">
        <w:rPr>
          <w:rFonts w:ascii="Arial" w:hAnsi="Arial" w:cs="Arial"/>
          <w:color w:val="202122"/>
          <w:lang w:bidi="ar-SA"/>
        </w:rPr>
        <w:t xml:space="preserve"> qoçun belinə. Ağ qoçun belinə minən kimi, işıqlı dünyaya çıxacaqsan. Qara qoça minsən, qaranlıq dünyaya düşəcəksə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qızın dediklərinə qulaq asandan sonra, onun belinə ip bağladı, qızı yuxarı çəkdilər. Kiçik qız quyudan çıxanda qardaşları ağılları başlarından çıxdı, de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kiçik qardaş olduğu üçün gözəl qızı özünə götürəcək.</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ardaşların paxıllığı tutdu, yarı yolda Məlikməmmədin kəndirini kəsdilər. O, şappıltıynan quyunun təkinə düşdü.</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Quyuda Məlikməmməd bikef oturmuşdu. Bir də gördü ki, qız deyən </w:t>
      </w:r>
      <w:proofErr w:type="gramStart"/>
      <w:r w:rsidRPr="000C23CF">
        <w:rPr>
          <w:rFonts w:ascii="Arial" w:hAnsi="Arial" w:cs="Arial"/>
          <w:color w:val="202122"/>
          <w:lang w:bidi="ar-SA"/>
        </w:rPr>
        <w:t>ağ</w:t>
      </w:r>
      <w:proofErr w:type="gramEnd"/>
      <w:r w:rsidRPr="000C23CF">
        <w:rPr>
          <w:rFonts w:ascii="Arial" w:hAnsi="Arial" w:cs="Arial"/>
          <w:color w:val="202122"/>
          <w:lang w:bidi="ar-SA"/>
        </w:rPr>
        <w:t xml:space="preserve"> qoçnan qara qoç budu, döyüşə-döyüşə gəlir. Məlikməmməd о saat sıçrayıb </w:t>
      </w:r>
      <w:proofErr w:type="gramStart"/>
      <w:r w:rsidRPr="000C23CF">
        <w:rPr>
          <w:rFonts w:ascii="Arial" w:hAnsi="Arial" w:cs="Arial"/>
          <w:color w:val="202122"/>
          <w:lang w:bidi="ar-SA"/>
        </w:rPr>
        <w:t>ağ</w:t>
      </w:r>
      <w:proofErr w:type="gramEnd"/>
      <w:r w:rsidRPr="000C23CF">
        <w:rPr>
          <w:rFonts w:ascii="Arial" w:hAnsi="Arial" w:cs="Arial"/>
          <w:color w:val="202122"/>
          <w:lang w:bidi="ar-SA"/>
        </w:rPr>
        <w:t xml:space="preserve"> qoçun belinə mindi. Amma </w:t>
      </w:r>
      <w:proofErr w:type="gramStart"/>
      <w:r w:rsidRPr="000C23CF">
        <w:rPr>
          <w:rFonts w:ascii="Arial" w:hAnsi="Arial" w:cs="Arial"/>
          <w:color w:val="202122"/>
          <w:lang w:bidi="ar-SA"/>
        </w:rPr>
        <w:t>ağ</w:t>
      </w:r>
      <w:proofErr w:type="gramEnd"/>
      <w:r w:rsidRPr="000C23CF">
        <w:rPr>
          <w:rFonts w:ascii="Arial" w:hAnsi="Arial" w:cs="Arial"/>
          <w:color w:val="202122"/>
          <w:lang w:bidi="ar-SA"/>
        </w:rPr>
        <w:t xml:space="preserve"> qoç onu qara qoçun belinə tulladı. Qara qoç da Məlikməmmədi götürüb qaranlıq dünyaya apar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urada Məlikməmməd bir ağacın altında oturdu. Gördü bu ağaca bir əjdaha dırmaşır. Əjdaha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yuxarı qalxmışdı ki, ağacın başında çoxlu quş balasının səsi gəldi. Demə Zümrüd quşunun yuvası bu ağacda imiş. Zümrüd quşunun yumurtadan çıxmış balaları böyüyəndə əjdaha gəlib onları yeyər, Zümrüd quşu da bala üzünə həsrət qalarmış. Bu dəfə də əjdaha ağaca dırmaşırdı ki, yenə Zümrüd quşunun balalarmı yesin. Məlikməmməd bunu gördü, qılmcını çəkib, əjdahanı iki parça elədi. Sonra ağacın dibində ya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izə kimdən deyim, Zümrüd quşundan. Zümrüd quşu balalarına dən gətirməyə getmişdi, qayıdıb gələndə ağacın altında gözünə bir qaraltı dəydi. Quş elə bildi ki, balalarını yeyən bu adamdı. Cəld gedib dimdiyinə iri bir daş aldı, istədi Məlikməmmədin üstünə salsın. Balaları yuvadan çığırışıb qoymadılar, de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Əjdaha bizi yemək istəyirdi, bu oğlan əjdahanı öldürüb, canımızı qurtar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quşu daşı kənara atıb, aşağı endi, qanadlarını Məlikməmmədin üstünə çək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yuxudan ayılıb quşu gördü, çox qorxdu. Quş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Hər kəssən, nəkarəsən, qorxma. Mən sənə pislik eləmə</w:t>
      </w:r>
      <w:r w:rsidRPr="000C23CF">
        <w:rPr>
          <w:rFonts w:ascii="Arial" w:hAnsi="Arial" w:cs="Arial"/>
          <w:color w:val="202122"/>
          <w:lang w:bidi="ar-SA"/>
        </w:rPr>
        <w:softHyphen/>
        <w:t>rəm. Mən neçə ildi ki, sən öldürdüyün əjdahanın əlindən bala üzünə həsrət idim. Indi sən əjdahanı öldürüb, mənim balalarımı ölümdən qurtardın. Bu yaxşılığın əvəzinə nə istəyirsən? Məlikməmməd başına gələnləri quşa nağıl elədi,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Heç nə istəmirəm, ancaq məni işıqlı dünyaya çıxart.</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quşu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Onda gərək qırx şaqqa ət, qırx tuluq da su alıb gətirəsə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bilmədi ki, qırx şaqqa əti, qırx tuluq suyu haradan tapsm. Quş Məlikməmmədin bikef olduğunu görü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Ey Məlikməmməd, qırx ağaclıqda bir padşahın ölkəsi var. Bir əjdaha gəlib suyun qabağmı kəsib. Nə qədər arzuman pəhləvanlar gedibsə, onu öldürə bilməyib. Yeddi ildi ki, əjdaha suyun qabağını kəsib. Hər gün bir qız aparıb onun ağzına atırlar. Əjdaha qızı yeyəndə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su axır, camaat da su götürür. Indi görürəm, sən qüvvətli pəhləvansan, olsa-olsa, о əjdahanı da sən öldürə bilərsən. Get о əjdahanı öldür. Padşahdan qırx şaqqa ət, qırx tuluq su al. Elə ki, dediklərimə əməl elədin, bu tükümü oda tut, mən hazır olaram, səni işıqlı dünyaya çıxardara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əli, Məlikməmməd quşdan tükü alıb, yola düşdü.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getdi, üz getdi, dərə, təpə, düz getdi, gəldi Zümrüd quşunun dediyi padşahın ölkəsinə çıxdı. O, gəzə-gəzə bir qarının qapısına gəl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Qarı nənə, </w:t>
      </w:r>
      <w:proofErr w:type="gramStart"/>
      <w:r w:rsidRPr="000C23CF">
        <w:rPr>
          <w:rFonts w:ascii="Arial" w:hAnsi="Arial" w:cs="Arial"/>
          <w:color w:val="202122"/>
          <w:lang w:bidi="ar-SA"/>
        </w:rPr>
        <w:t>allah</w:t>
      </w:r>
      <w:proofErr w:type="gramEnd"/>
      <w:r w:rsidRPr="000C23CF">
        <w:rPr>
          <w:rFonts w:ascii="Arial" w:hAnsi="Arial" w:cs="Arial"/>
          <w:color w:val="202122"/>
          <w:lang w:bidi="ar-SA"/>
        </w:rPr>
        <w:t xml:space="preserve"> qonağı istərsənm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arı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Niyə istəmirəm. Allaha da qurban olum, qonağıma da.</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gördü ki, bütün şəhər qara geyib. Qarıdan soruş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arı nənə, bu camaat niyə qara geyib?</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arı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Qadan alım, bir əjdaha suyun qabağını kəsib, hər gün onun ağzına bir qız atırıq, qızı yeyənə qədər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su axır, biz də götürürük. Ölkədə qız qurtarıb. Padşahın gözünün ağı qarası bir qızı var, </w:t>
      </w:r>
      <w:proofErr w:type="gramStart"/>
      <w:r w:rsidRPr="000C23CF">
        <w:rPr>
          <w:rFonts w:ascii="Arial" w:hAnsi="Arial" w:cs="Arial"/>
          <w:color w:val="202122"/>
          <w:lang w:bidi="ar-SA"/>
        </w:rPr>
        <w:t>sabah</w:t>
      </w:r>
      <w:proofErr w:type="gramEnd"/>
      <w:r w:rsidRPr="000C23CF">
        <w:rPr>
          <w:rFonts w:ascii="Arial" w:hAnsi="Arial" w:cs="Arial"/>
          <w:color w:val="202122"/>
          <w:lang w:bidi="ar-SA"/>
        </w:rPr>
        <w:t xml:space="preserve"> onu əjdahanın ağzına atacaqlar. Odur ki, camaat qara geyib.</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axşam qarının evində yatdı. Səhər tezdən əjdahanın yerini qarıdan öyrəndi, ora getdi. Bir də gördü ki, camaat ağlaşa-ağlaşa padşahın qıznı suyun qabağına gətirdilər. Qızı əjdahanın ağzına atmaq istəyəndə Məlikməmməd irəli getdi, qılıncı siyirib, əjdahaya elə bir qılmc vurdu ki, iki parça oldu. Padşaha muştuluqçu getdi. Məlikməmmədi təntə</w:t>
      </w:r>
      <w:r w:rsidRPr="000C23CF">
        <w:rPr>
          <w:rFonts w:ascii="Arial" w:hAnsi="Arial" w:cs="Arial"/>
          <w:color w:val="202122"/>
          <w:lang w:bidi="ar-SA"/>
        </w:rPr>
        <w:softHyphen/>
        <w:t>nə ilə padşahın hüzuruna apardılar. Padşah üzünü Məlikməmmədə tutu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oğlan, о əjdaha mənim arzuman pəhləvanlarımın hamısını yeyib. Sən bizim ölkəni bəladan qurtardm. Indi gəl padşahlığımı sənə verim, qızımı da al, bütün taxttacıma sahib ol.</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ədəblə baş əy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Padşah sağ olsun, səndən heç zad istəmirəm. Mənə qırx şaqqa ət, qırx tuluq da su ver, işıqlı dünyaya çıxı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adşah əmr elədi, Məlikməmmədə qırx şaqqa ət, qırx tuluq da su hazır elədilər. Məlikməmməd şeyləri alandan sonra padşahnan xüdahafizləşib kənara çıxdı. Zümrüd quşunun verdiyi tükü oda tut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Zümrüd quşu о saat hazır oldu. Məlikməmməd əti quşun bir qanadının üstünə, suyu da о biri qanadının üstünə qoydu. Özü də Zümrüd quşunun belinə minib, yola düşdülər. Quş göyün üzünə qalxdı, qaranlıq dünyadan uzaqlaşmağa başladılar. Məlikməmməd aşağı baxdı, gördü ki, yer xəlbir kimi görünür.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da qalxdılar. Məlikməmməd bir də baxıb gördü ki, yer lap gözdən itib. Elə quş havaxt "qa" dedi, Məlikməmməd ətdən </w:t>
      </w:r>
      <w:proofErr w:type="gramStart"/>
      <w:r w:rsidRPr="000C23CF">
        <w:rPr>
          <w:rFonts w:ascii="Arial" w:hAnsi="Arial" w:cs="Arial"/>
          <w:color w:val="202122"/>
          <w:lang w:bidi="ar-SA"/>
        </w:rPr>
        <w:t>verdi</w:t>
      </w:r>
      <w:proofErr w:type="gramEnd"/>
      <w:r w:rsidRPr="000C23CF">
        <w:rPr>
          <w:rFonts w:ascii="Arial" w:hAnsi="Arial" w:cs="Arial"/>
          <w:color w:val="202122"/>
          <w:lang w:bidi="ar-SA"/>
        </w:rPr>
        <w:t>, "qu" dedi sudan verdi. Işıqlı dünyaya bircə mənzil qalmışdı ki, bir şaqqa ət Məlikməmmədin əlindən yerə düş-dü, quş "qa" deyəndə Məlikməmməd məəttəl qaldı, bilmədi nə eləsin. Əlacı kəsildi, qılmcı çıxarıb baldırından ətindən kəsib quşun ağzına atdı. Zümrüd quşu gördü ki, bu ət о birilərə oxşamır, çox şirindir. Odur ki, dilinin altına qoydu, yemədi. Axırmcı mənzil də qutardı. Zümrüd quşu Məlikməmmədi işıqlı dünyaya çıxartdı, qanadının üstündən yerə qoyu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i get!</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Sən get, mən özüm gedər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ox, gərək sən gedəsə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axsaya-axsaya getməyə başladı. Zümrü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Ey oğlan, səbəb nədir ki, axsayırsan? Məlikməmməd əhvalatı açıb nağıl elə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aha nə gizlədim, sənə verdiyim axırmcı ət baldırımın əti i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uş о saat dilinin altından əti çıxarıb Məlikməmmədin baldırina yapışdırdı. Tüpürcəyindən də sürtüb sağaltdı. Sonra tükündən Məlikməmmədə ver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Havaxt dara düşsən, bu tükləri yandır, mən о saat gəlib səni dardan qurtarara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uş sözünü deyib, uçub getdi. Məlikməmməd yavaş-yavaş gəlib bir dərzi dükanın qabağına çıxdı. Dərziyə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Ay </w:t>
      </w:r>
      <w:proofErr w:type="gramStart"/>
      <w:r w:rsidRPr="000C23CF">
        <w:rPr>
          <w:rFonts w:ascii="Arial" w:hAnsi="Arial" w:cs="Arial"/>
          <w:color w:val="202122"/>
          <w:lang w:bidi="ar-SA"/>
        </w:rPr>
        <w:t>usta</w:t>
      </w:r>
      <w:proofErr w:type="gramEnd"/>
      <w:r w:rsidRPr="000C23CF">
        <w:rPr>
          <w:rFonts w:ascii="Arial" w:hAnsi="Arial" w:cs="Arial"/>
          <w:color w:val="202122"/>
          <w:lang w:bidi="ar-SA"/>
        </w:rPr>
        <w:t>, allah rizasına, məni yanında şəgird saxlarsanm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Ustanın buna yazığı gəldi. Onu yanında saxladı. Məlikməmməd yamaq-sökükdən tikib, ustasına qulluq eləyirdi. Bir gün </w:t>
      </w:r>
      <w:proofErr w:type="gramStart"/>
      <w:r w:rsidRPr="000C23CF">
        <w:rPr>
          <w:rFonts w:ascii="Arial" w:hAnsi="Arial" w:cs="Arial"/>
          <w:color w:val="202122"/>
          <w:lang w:bidi="ar-SA"/>
        </w:rPr>
        <w:t>adam</w:t>
      </w:r>
      <w:proofErr w:type="gramEnd"/>
      <w:r w:rsidRPr="000C23CF">
        <w:rPr>
          <w:rFonts w:ascii="Arial" w:hAnsi="Arial" w:cs="Arial"/>
          <w:color w:val="202122"/>
          <w:lang w:bidi="ar-SA"/>
        </w:rPr>
        <w:t xml:space="preserve"> gəldi ki, padşah böyük oğluna toy eləyir, usta gəlsin, paltar biçsin. Dərzi sevinə-sevinə qayçısını da götürüb padşahın sarayına getdi. Məlikməmməd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oturdu, sonra dükanı bağlayıb bir guşəyə çəkildi, Zümrüd quşunun tükünü çıxarıb yandırdı. О saat Zümrüd quşu hazır olu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nə görə nə qulluq?</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saat mənə bir dəst sari paltar, qılmc, qalxan, bir də sarı yel atı gəti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 xml:space="preserve">Zümrüd quşu "Baş üstə!" — </w:t>
      </w:r>
      <w:proofErr w:type="gramStart"/>
      <w:r w:rsidRPr="000C23CF">
        <w:rPr>
          <w:rFonts w:ascii="Arial" w:hAnsi="Arial" w:cs="Arial"/>
          <w:color w:val="202122"/>
          <w:lang w:bidi="ar-SA"/>
        </w:rPr>
        <w:t>deyib</w:t>
      </w:r>
      <w:proofErr w:type="gramEnd"/>
      <w:r w:rsidRPr="000C23CF">
        <w:rPr>
          <w:rFonts w:ascii="Arial" w:hAnsi="Arial" w:cs="Arial"/>
          <w:color w:val="202122"/>
          <w:lang w:bidi="ar-SA"/>
        </w:rPr>
        <w:t xml:space="preserve">, uçub getdi.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çəkmədi ki, Məlikməmməd deyən şeylər hazır oldu. Məlikməmməd paltarları geyindi, qılıncmı belinə bağladı, qalxanı qoluna taxdı, atı birbaş padşahın sarayının qabağma sürdü. Şəhər camaatı, bütün qoşun tamaşaya yığılmışdı. Padşahın böyük oğlu da at çapır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atını meydana salıb bir о başa çapdı, bir bu başa çapdı, sonra qılıncını çıxarıb, padşahın böyük oğlunun boynunu vur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Camaat bir-birinə dəydi. Qoşuna qarışıqlıq düşdü. Hamı Məlikməmmədin dalınca töküldü, onu oxa basdılar. Mulikməmməd atı çapıb yel kimi gözdən itdi. Gəlib dükanı açıb oturdu. Bir azdan sonra dərzi başına döyə-döyə dükana gəldi. Məlikməmməd durub, yalandan ustanın о tərəfinə bu tərəfinə keç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usta, qurbanın olum, nə olubdu?</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Usta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Nə olacaq, padşahın sarayının qabağında at yarışında hardansa suya dönmüş sari paltarlı bir </w:t>
      </w:r>
      <w:proofErr w:type="gramStart"/>
      <w:r w:rsidRPr="000C23CF">
        <w:rPr>
          <w:rFonts w:ascii="Arial" w:hAnsi="Arial" w:cs="Arial"/>
          <w:color w:val="202122"/>
          <w:lang w:bidi="ar-SA"/>
        </w:rPr>
        <w:t>atlı</w:t>
      </w:r>
      <w:proofErr w:type="gramEnd"/>
      <w:r w:rsidRPr="000C23CF">
        <w:rPr>
          <w:rFonts w:ascii="Arial" w:hAnsi="Arial" w:cs="Arial"/>
          <w:color w:val="202122"/>
          <w:lang w:bidi="ar-SA"/>
        </w:rPr>
        <w:t xml:space="preserve"> gəldi, bir az о başa, bir az bu başa at çapdı, birdən qılıncını çəkib padşahın oğlunun boynunu vurdu. Dalınca töküldülər, tuta bilmə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Məlikməmməd yalandan bir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heyfsilənib, gedib yerində oturdu. Aradan bir neçə vaxt da keçdi. Padşahın böyük oğlunun qırxı çıx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ir gün yenə </w:t>
      </w:r>
      <w:proofErr w:type="gramStart"/>
      <w:r w:rsidRPr="000C23CF">
        <w:rPr>
          <w:rFonts w:ascii="Arial" w:hAnsi="Arial" w:cs="Arial"/>
          <w:color w:val="202122"/>
          <w:lang w:bidi="ar-SA"/>
        </w:rPr>
        <w:t>adam</w:t>
      </w:r>
      <w:proofErr w:type="gramEnd"/>
      <w:r w:rsidRPr="000C23CF">
        <w:rPr>
          <w:rFonts w:ascii="Arial" w:hAnsi="Arial" w:cs="Arial"/>
          <w:color w:val="202122"/>
          <w:lang w:bidi="ar-SA"/>
        </w:rPr>
        <w:t xml:space="preserve"> gəldi ki, padşah ortancıl oğluna toy eləyir, usta gəlsin paltar biçməyə.</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ərzi sevinə-sevinə qayçısını götürüb, yola düşdü. Məlikməmməd də dükanda qaldı. Usta gedəndən sonra Məlikməmməd yenə durub dükanı bağladı. Həmən küçəyə gedib Zümrüd quşunun tükünü yandırdı. О saat Zümrüd quşu hazır olu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nə görə nə qulluq?</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Bu saat mənə bir dəst qırmızı paltar, qılmc, qalxan, bir də qırmızı at gətirərsə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Zümrüd quşu yenə "Baş üstə!" deyib, bir dəqiqədə gedib atı, paltarı gətirdi. Məlikməmməd qısqıvraq geyinib padşahın sarayına tərəf get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enə qoşun, camaat düzülüb padşahın oğlunun at çapmağına tamaşa eləyir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atı meydana salıb, bir о başa, bir bu başa çapdı. Sonra padşahın ortancıl oğlunun başmı qılıncnan vurub qaçdı. Qoşun onun dalınca nə qədər at çapdısa, tuta bilmədi, ox atdısa, vura bilmə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Camaat, qoşun təzədən qara geyib yasa ba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paltarını dəyişib dükana gəldi. Yenə dərzi başına-gözünə döyə-döyə geri qayı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y usta, sənə nə olub ki, elə hər yerə gedəndə başına-gözünə döyə-döyə qayıdırsa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Usta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lastRenderedPageBreak/>
        <w:t xml:space="preserve">-Mərdimazar, </w:t>
      </w:r>
      <w:proofErr w:type="gramStart"/>
      <w:r w:rsidRPr="000C23CF">
        <w:rPr>
          <w:rFonts w:ascii="Arial" w:hAnsi="Arial" w:cs="Arial"/>
          <w:color w:val="202122"/>
          <w:lang w:bidi="ar-SA"/>
        </w:rPr>
        <w:t>kim</w:t>
      </w:r>
      <w:proofErr w:type="gramEnd"/>
      <w:r w:rsidRPr="000C23CF">
        <w:rPr>
          <w:rFonts w:ascii="Arial" w:hAnsi="Arial" w:cs="Arial"/>
          <w:color w:val="202122"/>
          <w:lang w:bidi="ar-SA"/>
        </w:rPr>
        <w:t xml:space="preserve"> idisə, qırmızıpaltar bir atlı gəlib padşahın gözünün ağı-qarası bircə oğlu qalmışdı, onun boynunu vurub qaçdı. Dalınca nə qədər töküldülərsə, tuta bilmədilər, ox atdılar, vura bilmədi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Bu işdən bir neçə vaxt keçdi, </w:t>
      </w:r>
      <w:proofErr w:type="gramStart"/>
      <w:r w:rsidRPr="000C23CF">
        <w:rPr>
          <w:rFonts w:ascii="Arial" w:hAnsi="Arial" w:cs="Arial"/>
          <w:color w:val="202122"/>
          <w:lang w:bidi="ar-SA"/>
        </w:rPr>
        <w:t>il</w:t>
      </w:r>
      <w:proofErr w:type="gramEnd"/>
      <w:r w:rsidRPr="000C23CF">
        <w:rPr>
          <w:rFonts w:ascii="Arial" w:hAnsi="Arial" w:cs="Arial"/>
          <w:color w:val="202122"/>
          <w:lang w:bidi="ar-SA"/>
        </w:rPr>
        <w:t xml:space="preserve"> ötdü, ay ötdü, günlərin bir günü, yenə ustayla şəgirdi dükanda oturmuşdular. Birdən şəgird ustasına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Ay </w:t>
      </w:r>
      <w:proofErr w:type="gramStart"/>
      <w:r w:rsidRPr="000C23CF">
        <w:rPr>
          <w:rFonts w:ascii="Arial" w:hAnsi="Arial" w:cs="Arial"/>
          <w:color w:val="202122"/>
          <w:lang w:bidi="ar-SA"/>
        </w:rPr>
        <w:t>usta</w:t>
      </w:r>
      <w:proofErr w:type="gramEnd"/>
      <w:r w:rsidRPr="000C23CF">
        <w:rPr>
          <w:rFonts w:ascii="Arial" w:hAnsi="Arial" w:cs="Arial"/>
          <w:color w:val="202122"/>
          <w:lang w:bidi="ar-SA"/>
        </w:rPr>
        <w:t>, dur get, padşahdan muştuluq istə ki, kiçik oğlunu tapmışa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Usta cavabında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Ədə, dəli olmusan? Padşah deməz ki, kiçik oğlun hardadı? Onda nə cavab verər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başına gələnləri açıb dərziyə nağıl elədi. Dərzi sevinə-sevinə birbaş padşahın sarayına getdi. Elə darvazadan içəri girmişdi ki, tələsdiyindən ayağı ilişib yıxıldı. Padşah pəncərədən bunu görü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Yəqin dərzidə bir xəbər var. Gedin onu bura gətiri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Qul-qaravaş tökülüb dərzini padşahm qulluğuna gətirdilər. Dərzi yetişən kimi, padşaha baş endir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adşah, sənə fəda olum, muştuluğumu ver, kiçik oğlun Məlikməmmədin yerini deyi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Padşah </w:t>
      </w:r>
      <w:proofErr w:type="gramStart"/>
      <w:r w:rsidRPr="000C23CF">
        <w:rPr>
          <w:rFonts w:ascii="Arial" w:hAnsi="Arial" w:cs="Arial"/>
          <w:color w:val="202122"/>
          <w:lang w:bidi="ar-SA"/>
        </w:rPr>
        <w:t>az</w:t>
      </w:r>
      <w:proofErr w:type="gramEnd"/>
      <w:r w:rsidRPr="000C23CF">
        <w:rPr>
          <w:rFonts w:ascii="Arial" w:hAnsi="Arial" w:cs="Arial"/>
          <w:color w:val="202122"/>
          <w:lang w:bidi="ar-SA"/>
        </w:rPr>
        <w:t xml:space="preserve"> qaldı özündən getsin,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quyuda ölübdü, ölü də dirilərmi? Tez de görüm, bu nə əhvalat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ərzi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uştuluğumu verməsən, deməyəcəyəm.</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adşah ona özü ağırlığında qızıl verəcəyini və'd etdi. Dərzi Məlikməmmədin başına gələnləri nağıl elədi. Padşah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ni istəyən, dərziyə xələt</w:t>
      </w:r>
      <w:proofErr w:type="gramStart"/>
      <w:r w:rsidRPr="000C23CF">
        <w:rPr>
          <w:rFonts w:ascii="Arial" w:hAnsi="Arial" w:cs="Arial"/>
          <w:color w:val="202122"/>
          <w:lang w:bidi="ar-SA"/>
        </w:rPr>
        <w:t>!..</w:t>
      </w:r>
      <w:proofErr w:type="gramEnd"/>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Dərziyə о qədər xələt verdilər ki, çəkib apara bilmədi. Vəzir, vəkil tökülüşüb Məlikməmmədin dalınca getdilər. Padşah oğlunun üzündən, gözündən öpdü. Sonra onu hamama apardılar, şahzadələrə layiq paltar geyindirib, atasının qulluğuna apardılar. Padşah oğlunu duz kimi yalayıb, bağrına basdı.</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Məlikməmməd başma gələn əhvalatı atasına nağıl eləyib dedi:</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Ata, meydanda qardaşlarını öldürən mən idim. Quyuda neçə vaxt divlərlə əlləşib üç qız gətirmişdim. Bəs rəvadırmı, onlar kəndiri kəsib məni quyunun dibinə salsınlar, nişanlımı özlərinə götürsünlər?</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Padşah oğlunun alnından öpüb, şükür elədi ki, o, sağ-salamatdı. Böyük qızı vəzirin oğluna, ortancılını vəkilin oğluna, kiçiyini də Məlikməmmədə verdilər.Qırx gün qırx gecə toy oldu. Onlar yedilər, yerə keçdilər, siz yeyin, dövrə keçin.</w:t>
      </w:r>
    </w:p>
    <w:p w:rsidR="000C23CF" w:rsidRPr="000C23CF" w:rsidRDefault="000C23CF" w:rsidP="000C23CF">
      <w:pPr>
        <w:bidi w:val="0"/>
        <w:spacing w:before="120" w:after="120"/>
        <w:rPr>
          <w:rFonts w:ascii="Arial" w:hAnsi="Arial" w:cs="Arial"/>
          <w:color w:val="202122"/>
          <w:lang w:bidi="ar-SA"/>
        </w:rPr>
      </w:pPr>
      <w:r w:rsidRPr="000C23CF">
        <w:rPr>
          <w:rFonts w:ascii="Arial" w:hAnsi="Arial" w:cs="Arial"/>
          <w:color w:val="202122"/>
          <w:lang w:bidi="ar-SA"/>
        </w:rPr>
        <w:t xml:space="preserve">Göydən üç </w:t>
      </w:r>
      <w:proofErr w:type="gramStart"/>
      <w:r w:rsidRPr="000C23CF">
        <w:rPr>
          <w:rFonts w:ascii="Arial" w:hAnsi="Arial" w:cs="Arial"/>
          <w:color w:val="202122"/>
          <w:lang w:bidi="ar-SA"/>
        </w:rPr>
        <w:t>alma</w:t>
      </w:r>
      <w:proofErr w:type="gramEnd"/>
      <w:r w:rsidRPr="000C23CF">
        <w:rPr>
          <w:rFonts w:ascii="Arial" w:hAnsi="Arial" w:cs="Arial"/>
          <w:color w:val="202122"/>
          <w:lang w:bidi="ar-SA"/>
        </w:rPr>
        <w:t xml:space="preserve"> düşdü, biri mənim, biri sənin, biri də nağıl söyləyənin.</w:t>
      </w:r>
    </w:p>
    <w:p w:rsidR="004F1613" w:rsidRDefault="004F1613" w:rsidP="000C23CF">
      <w:pPr>
        <w:bidi w:val="0"/>
      </w:pPr>
    </w:p>
    <w:sectPr w:rsidR="004F16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tus">
    <w:panose1 w:val="00000400000000000000"/>
    <w:charset w:val="B2"/>
    <w:family w:val="auto"/>
    <w:pitch w:val="variable"/>
    <w:sig w:usb0="00002001" w:usb1="00000000" w:usb2="00000000"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panose1 w:val="00000400000000000000"/>
    <w:charset w:val="B2"/>
    <w:family w:val="auto"/>
    <w:pitch w:val="variable"/>
    <w:sig w:usb0="00002007" w:usb1="00000000" w:usb2="00000008" w:usb3="00000000" w:csb0="00000040" w:csb1="00000000"/>
  </w:font>
  <w:font w:name="Yagut">
    <w:panose1 w:val="00000400000000000000"/>
    <w:charset w:val="B2"/>
    <w:family w:val="auto"/>
    <w:pitch w:val="variable"/>
    <w:sig w:usb0="00002001" w:usb1="00000000" w:usb2="00000000" w:usb3="00000000" w:csb0="00000040"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D462DBA"/>
    <w:multiLevelType w:val="multilevel"/>
    <w:tmpl w:val="D4E85162"/>
    <w:lvl w:ilvl="0">
      <w:start w:val="1"/>
      <w:numFmt w:val="decimal"/>
      <w:pStyle w:val="Heading1"/>
      <w:suff w:val="space"/>
      <w:lvlText w:val="%1-"/>
      <w:lvlJc w:val="left"/>
      <w:pPr>
        <w:ind w:left="142"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2" w15:restartNumberingAfterBreak="0">
    <w:nsid w:val="38997E52"/>
    <w:multiLevelType w:val="hybridMultilevel"/>
    <w:tmpl w:val="01E64452"/>
    <w:lvl w:ilvl="0" w:tplc="92FA05BE">
      <w:start w:val="1"/>
      <w:numFmt w:val="decimal"/>
      <w:pStyle w:val="REF"/>
      <w:lvlText w:val="[%1]"/>
      <w:lvlJc w:val="right"/>
      <w:pPr>
        <w:tabs>
          <w:tab w:val="num" w:pos="454"/>
        </w:tabs>
        <w:ind w:left="454" w:hanging="170"/>
      </w:pPr>
      <w:rPr>
        <w:rFonts w:ascii="Times New Roman" w:hAnsi="Times New Roman" w:cs="Lotus"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DD267ED"/>
    <w:multiLevelType w:val="multilevel"/>
    <w:tmpl w:val="9850C07E"/>
    <w:lvl w:ilvl="0">
      <w:start w:val="1"/>
      <w:numFmt w:val="decimal"/>
      <w:pStyle w:val="BulletedTex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52CA544A"/>
    <w:multiLevelType w:val="singleLevel"/>
    <w:tmpl w:val="14F69906"/>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8"/>
        <w:szCs w:val="18"/>
      </w:rPr>
    </w:lvl>
  </w:abstractNum>
  <w:num w:numId="1">
    <w:abstractNumId w:val="0"/>
  </w:num>
  <w:num w:numId="2">
    <w:abstractNumId w:val="2"/>
  </w:num>
  <w:num w:numId="3">
    <w:abstractNumId w:val="2"/>
  </w:num>
  <w:num w:numId="4">
    <w:abstractNumId w:val="1"/>
  </w:num>
  <w:num w:numId="5">
    <w:abstractNumId w:val="1"/>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xNjc0MTc1tDC1NDJX0lEKTi0uzszPAykwrAUAlE6v3ywAAAA="/>
  </w:docVars>
  <w:rsids>
    <w:rsidRoot w:val="000C23CF"/>
    <w:rsid w:val="0002610B"/>
    <w:rsid w:val="000C23CF"/>
    <w:rsid w:val="001625B7"/>
    <w:rsid w:val="001F351E"/>
    <w:rsid w:val="002216DD"/>
    <w:rsid w:val="00257C3A"/>
    <w:rsid w:val="00305CBF"/>
    <w:rsid w:val="004F1613"/>
    <w:rsid w:val="00E66C6D"/>
    <w:rsid w:val="00F52536"/>
    <w:rsid w:val="00F83D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68E25D-FFAC-47B9-854E-082EBE381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16DD"/>
    <w:pPr>
      <w:bidi/>
      <w:spacing w:after="0" w:line="240" w:lineRule="auto"/>
    </w:pPr>
    <w:rPr>
      <w:rFonts w:ascii="Times New Roman" w:hAnsi="Times New Roman" w:cs="Nazanin"/>
      <w:sz w:val="24"/>
      <w:szCs w:val="24"/>
      <w:lang w:bidi="fa-IR"/>
    </w:rPr>
  </w:style>
  <w:style w:type="paragraph" w:styleId="Heading1">
    <w:name w:val="heading 1"/>
    <w:basedOn w:val="Normal"/>
    <w:next w:val="Normal"/>
    <w:link w:val="Heading1Char"/>
    <w:uiPriority w:val="9"/>
    <w:qFormat/>
    <w:rsid w:val="002216DD"/>
    <w:pPr>
      <w:keepNext/>
      <w:numPr>
        <w:numId w:val="6"/>
      </w:numPr>
      <w:spacing w:before="240" w:after="60"/>
      <w:outlineLvl w:val="0"/>
    </w:pPr>
    <w:rPr>
      <w:b/>
      <w:bCs/>
      <w:kern w:val="32"/>
      <w:sz w:val="26"/>
      <w:szCs w:val="28"/>
    </w:rPr>
  </w:style>
  <w:style w:type="paragraph" w:styleId="Heading2">
    <w:name w:val="heading 2"/>
    <w:basedOn w:val="Normal"/>
    <w:next w:val="Normal"/>
    <w:link w:val="Heading2Char"/>
    <w:qFormat/>
    <w:rsid w:val="002216DD"/>
    <w:pPr>
      <w:keepNext/>
      <w:numPr>
        <w:ilvl w:val="1"/>
        <w:numId w:val="6"/>
      </w:numPr>
      <w:spacing w:before="240" w:after="60"/>
      <w:outlineLvl w:val="1"/>
    </w:pPr>
    <w:rPr>
      <w:b/>
      <w:bCs/>
      <w:szCs w:val="26"/>
    </w:rPr>
  </w:style>
  <w:style w:type="paragraph" w:styleId="Heading3">
    <w:name w:val="heading 3"/>
    <w:basedOn w:val="Normal"/>
    <w:next w:val="Normal"/>
    <w:link w:val="Heading3Char"/>
    <w:qFormat/>
    <w:rsid w:val="002216DD"/>
    <w:pPr>
      <w:keepNext/>
      <w:numPr>
        <w:ilvl w:val="2"/>
        <w:numId w:val="6"/>
      </w:numPr>
      <w:spacing w:before="240" w:after="60"/>
      <w:outlineLvl w:val="2"/>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257C3A"/>
    <w:rPr>
      <w:rFonts w:ascii="Times New Roman" w:eastAsia="Times New Roman" w:hAnsi="Times New Roman" w:cs="Nazanin"/>
      <w:b/>
      <w:bCs/>
      <w:sz w:val="24"/>
      <w:szCs w:val="26"/>
      <w:lang w:bidi="fa-IR"/>
    </w:rPr>
  </w:style>
  <w:style w:type="paragraph" w:customStyle="1" w:styleId="Text">
    <w:name w:val="Text"/>
    <w:basedOn w:val="Normal"/>
    <w:link w:val="TextChar"/>
    <w:rsid w:val="002216DD"/>
    <w:pPr>
      <w:ind w:firstLine="340"/>
      <w:jc w:val="lowKashida"/>
    </w:pPr>
    <w:rPr>
      <w:sz w:val="20"/>
      <w:szCs w:val="22"/>
    </w:rPr>
  </w:style>
  <w:style w:type="character" w:customStyle="1" w:styleId="TextChar">
    <w:name w:val="Text Char"/>
    <w:link w:val="Text"/>
    <w:rsid w:val="002216DD"/>
    <w:rPr>
      <w:rFonts w:ascii="Times New Roman" w:eastAsia="Times New Roman" w:hAnsi="Times New Roman" w:cs="Nazanin"/>
      <w:sz w:val="20"/>
      <w:lang w:bidi="fa-IR"/>
    </w:rPr>
  </w:style>
  <w:style w:type="paragraph" w:customStyle="1" w:styleId="Text1">
    <w:name w:val="Text1"/>
    <w:basedOn w:val="Text"/>
    <w:rsid w:val="002216DD"/>
    <w:pPr>
      <w:ind w:firstLine="0"/>
    </w:pPr>
  </w:style>
  <w:style w:type="paragraph" w:customStyle="1" w:styleId="Abstract">
    <w:name w:val="Abstract"/>
    <w:basedOn w:val="Text1"/>
    <w:rsid w:val="002216DD"/>
    <w:rPr>
      <w:bCs/>
    </w:rPr>
  </w:style>
  <w:style w:type="paragraph" w:customStyle="1" w:styleId="Abstract2">
    <w:name w:val="Abstract2"/>
    <w:basedOn w:val="Text"/>
    <w:rsid w:val="002216DD"/>
    <w:rPr>
      <w:bCs/>
    </w:rPr>
  </w:style>
  <w:style w:type="paragraph" w:customStyle="1" w:styleId="Affiliation">
    <w:name w:val="Affiliation"/>
    <w:basedOn w:val="Normal"/>
    <w:rsid w:val="002216DD"/>
    <w:pPr>
      <w:bidi w:val="0"/>
      <w:jc w:val="center"/>
    </w:pPr>
    <w:rPr>
      <w:rFonts w:cs="Times New Roman"/>
      <w:sz w:val="20"/>
      <w:lang w:bidi="ar-SA"/>
    </w:rPr>
  </w:style>
  <w:style w:type="paragraph" w:customStyle="1" w:styleId="Author">
    <w:name w:val="Author"/>
    <w:basedOn w:val="Normal"/>
    <w:rsid w:val="002216DD"/>
    <w:pPr>
      <w:jc w:val="center"/>
    </w:pPr>
    <w:rPr>
      <w:sz w:val="22"/>
    </w:rPr>
  </w:style>
  <w:style w:type="paragraph" w:customStyle="1" w:styleId="BulletedText">
    <w:name w:val="Bulleted Text"/>
    <w:basedOn w:val="Text1"/>
    <w:rsid w:val="002216DD"/>
    <w:pPr>
      <w:numPr>
        <w:numId w:val="8"/>
      </w:numPr>
      <w:tabs>
        <w:tab w:val="num" w:pos="340"/>
      </w:tabs>
      <w:ind w:left="340" w:hanging="340"/>
    </w:pPr>
  </w:style>
  <w:style w:type="paragraph" w:styleId="Caption">
    <w:name w:val="caption"/>
    <w:basedOn w:val="Normal"/>
    <w:next w:val="Normal"/>
    <w:qFormat/>
    <w:rsid w:val="002216DD"/>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2216DD"/>
    <w:pPr>
      <w:numPr>
        <w:numId w:val="3"/>
      </w:numPr>
      <w:jc w:val="both"/>
    </w:pPr>
    <w:rPr>
      <w:sz w:val="18"/>
      <w:szCs w:val="20"/>
    </w:rPr>
  </w:style>
  <w:style w:type="paragraph" w:customStyle="1" w:styleId="ENREF">
    <w:name w:val="EN_REF"/>
    <w:basedOn w:val="REF"/>
    <w:rsid w:val="002216DD"/>
    <w:pPr>
      <w:bidi w:val="0"/>
    </w:pPr>
  </w:style>
  <w:style w:type="paragraph" w:customStyle="1" w:styleId="ENabrstract2">
    <w:name w:val="ENabrstract2"/>
    <w:basedOn w:val="Abstract2"/>
    <w:rsid w:val="002216DD"/>
    <w:pPr>
      <w:bidi w:val="0"/>
    </w:pPr>
  </w:style>
  <w:style w:type="paragraph" w:customStyle="1" w:styleId="ENabstract">
    <w:name w:val="ENabstract"/>
    <w:basedOn w:val="Abstract"/>
    <w:rsid w:val="002216DD"/>
    <w:pPr>
      <w:bidi w:val="0"/>
    </w:pPr>
  </w:style>
  <w:style w:type="paragraph" w:customStyle="1" w:styleId="ENauthor">
    <w:name w:val="ENauthor"/>
    <w:basedOn w:val="Author"/>
    <w:rsid w:val="002216DD"/>
    <w:pPr>
      <w:bidi w:val="0"/>
    </w:pPr>
  </w:style>
  <w:style w:type="character" w:styleId="EndnoteReference">
    <w:name w:val="endnote reference"/>
    <w:semiHidden/>
    <w:rsid w:val="002216DD"/>
    <w:rPr>
      <w:szCs w:val="18"/>
      <w:vertAlign w:val="superscript"/>
    </w:rPr>
  </w:style>
  <w:style w:type="paragraph" w:styleId="EndnoteText">
    <w:name w:val="endnote text"/>
    <w:basedOn w:val="Normal"/>
    <w:link w:val="EndnoteTextChar"/>
    <w:semiHidden/>
    <w:rsid w:val="002216DD"/>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2216DD"/>
    <w:rPr>
      <w:rFonts w:ascii="Times New Roman" w:eastAsia="Times New Roman" w:hAnsi="Times New Roman" w:cs="Yagut"/>
      <w:sz w:val="20"/>
    </w:rPr>
  </w:style>
  <w:style w:type="character" w:customStyle="1" w:styleId="Heading1Char">
    <w:name w:val="Heading 1 Char"/>
    <w:basedOn w:val="DefaultParagraphFont"/>
    <w:link w:val="Heading1"/>
    <w:uiPriority w:val="9"/>
    <w:rsid w:val="002216DD"/>
    <w:rPr>
      <w:rFonts w:ascii="Times New Roman" w:eastAsia="Times New Roman" w:hAnsi="Times New Roman" w:cs="Nazanin"/>
      <w:b/>
      <w:bCs/>
      <w:kern w:val="32"/>
      <w:sz w:val="26"/>
      <w:szCs w:val="28"/>
      <w:lang w:bidi="fa-IR"/>
    </w:rPr>
  </w:style>
  <w:style w:type="paragraph" w:customStyle="1" w:styleId="Heading0">
    <w:name w:val="Heading 0"/>
    <w:basedOn w:val="Heading1"/>
    <w:rsid w:val="002216DD"/>
    <w:pPr>
      <w:numPr>
        <w:numId w:val="0"/>
      </w:numPr>
    </w:pPr>
  </w:style>
  <w:style w:type="paragraph" w:customStyle="1" w:styleId="ENheading0">
    <w:name w:val="ENheading 0"/>
    <w:basedOn w:val="Heading0"/>
    <w:rsid w:val="002216DD"/>
    <w:pPr>
      <w:bidi w:val="0"/>
    </w:pPr>
  </w:style>
  <w:style w:type="paragraph" w:styleId="Title">
    <w:name w:val="Title"/>
    <w:basedOn w:val="Normal"/>
    <w:link w:val="TitleChar"/>
    <w:qFormat/>
    <w:rsid w:val="002216DD"/>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2216DD"/>
    <w:rPr>
      <w:rFonts w:ascii="Times New Roman" w:eastAsia="Times New Roman" w:hAnsi="Times New Roman" w:cs="Nazanin"/>
      <w:b/>
      <w:bCs/>
      <w:kern w:val="28"/>
      <w:sz w:val="34"/>
      <w:szCs w:val="36"/>
      <w:lang w:bidi="fa-IR"/>
    </w:rPr>
  </w:style>
  <w:style w:type="paragraph" w:customStyle="1" w:styleId="ENtitle">
    <w:name w:val="ENtitle"/>
    <w:basedOn w:val="Title"/>
    <w:rsid w:val="002216DD"/>
    <w:pPr>
      <w:bidi w:val="0"/>
    </w:pPr>
  </w:style>
  <w:style w:type="paragraph" w:customStyle="1" w:styleId="Equation">
    <w:name w:val="Equation"/>
    <w:next w:val="Normal"/>
    <w:rsid w:val="002216DD"/>
    <w:pPr>
      <w:spacing w:before="60" w:after="60" w:line="240" w:lineRule="auto"/>
      <w:ind w:left="170" w:hanging="170"/>
    </w:pPr>
    <w:rPr>
      <w:rFonts w:ascii="Times New Roman" w:hAnsi="Times New Roman" w:cs="Nazanin"/>
      <w:sz w:val="20"/>
    </w:rPr>
  </w:style>
  <w:style w:type="paragraph" w:customStyle="1" w:styleId="FigureCaption">
    <w:name w:val="Figure Caption"/>
    <w:basedOn w:val="Normal"/>
    <w:rsid w:val="002216DD"/>
    <w:pPr>
      <w:jc w:val="center"/>
    </w:pPr>
    <w:rPr>
      <w:b/>
      <w:bCs/>
      <w:sz w:val="18"/>
      <w:szCs w:val="20"/>
    </w:rPr>
  </w:style>
  <w:style w:type="paragraph" w:customStyle="1" w:styleId="FigureText">
    <w:name w:val="Figure Text"/>
    <w:basedOn w:val="Normal"/>
    <w:rsid w:val="002216DD"/>
    <w:pPr>
      <w:jc w:val="center"/>
    </w:pPr>
    <w:rPr>
      <w:sz w:val="16"/>
      <w:szCs w:val="18"/>
    </w:rPr>
  </w:style>
  <w:style w:type="paragraph" w:styleId="Footer">
    <w:name w:val="footer"/>
    <w:basedOn w:val="Normal"/>
    <w:link w:val="FooterChar"/>
    <w:rsid w:val="002216DD"/>
    <w:pPr>
      <w:tabs>
        <w:tab w:val="center" w:pos="4320"/>
        <w:tab w:val="right" w:pos="8640"/>
      </w:tabs>
    </w:pPr>
  </w:style>
  <w:style w:type="character" w:customStyle="1" w:styleId="FooterChar">
    <w:name w:val="Footer Char"/>
    <w:basedOn w:val="DefaultParagraphFont"/>
    <w:link w:val="Footer"/>
    <w:rsid w:val="002216DD"/>
    <w:rPr>
      <w:rFonts w:ascii="Times New Roman" w:eastAsia="Times New Roman" w:hAnsi="Times New Roman" w:cs="Nazanin"/>
      <w:sz w:val="24"/>
      <w:szCs w:val="24"/>
      <w:lang w:bidi="fa-IR"/>
    </w:rPr>
  </w:style>
  <w:style w:type="character" w:styleId="FootnoteReference">
    <w:name w:val="footnote reference"/>
    <w:semiHidden/>
    <w:rsid w:val="002216DD"/>
    <w:rPr>
      <w:rFonts w:cs="Nazanin"/>
      <w:vertAlign w:val="superscript"/>
      <w:lang w:bidi="fa-IR"/>
    </w:rPr>
  </w:style>
  <w:style w:type="paragraph" w:styleId="FootnoteText">
    <w:name w:val="footnote text"/>
    <w:basedOn w:val="Normal"/>
    <w:link w:val="FootnoteTextChar"/>
    <w:semiHidden/>
    <w:rsid w:val="002216DD"/>
    <w:pPr>
      <w:jc w:val="both"/>
    </w:pPr>
    <w:rPr>
      <w:sz w:val="18"/>
      <w:szCs w:val="20"/>
    </w:rPr>
  </w:style>
  <w:style w:type="character" w:customStyle="1" w:styleId="FootnoteTextChar">
    <w:name w:val="Footnote Text Char"/>
    <w:basedOn w:val="DefaultParagraphFont"/>
    <w:link w:val="FootnoteText"/>
    <w:semiHidden/>
    <w:rsid w:val="002216DD"/>
    <w:rPr>
      <w:rFonts w:ascii="Times New Roman" w:eastAsia="Times New Roman" w:hAnsi="Times New Roman" w:cs="Nazanin"/>
      <w:sz w:val="18"/>
      <w:szCs w:val="20"/>
      <w:lang w:bidi="fa-IR"/>
    </w:rPr>
  </w:style>
  <w:style w:type="paragraph" w:styleId="Header">
    <w:name w:val="header"/>
    <w:basedOn w:val="Normal"/>
    <w:link w:val="HeaderChar"/>
    <w:rsid w:val="002216DD"/>
    <w:pPr>
      <w:tabs>
        <w:tab w:val="center" w:pos="4320"/>
        <w:tab w:val="right" w:pos="8640"/>
      </w:tabs>
    </w:pPr>
  </w:style>
  <w:style w:type="character" w:customStyle="1" w:styleId="HeaderChar">
    <w:name w:val="Header Char"/>
    <w:basedOn w:val="DefaultParagraphFont"/>
    <w:link w:val="Header"/>
    <w:rsid w:val="002216DD"/>
    <w:rPr>
      <w:rFonts w:ascii="Times New Roman" w:eastAsia="Times New Roman" w:hAnsi="Times New Roman" w:cs="Nazanin"/>
      <w:sz w:val="24"/>
      <w:szCs w:val="24"/>
      <w:lang w:bidi="fa-IR"/>
    </w:rPr>
  </w:style>
  <w:style w:type="character" w:customStyle="1" w:styleId="Heading3Char">
    <w:name w:val="Heading 3 Char"/>
    <w:basedOn w:val="DefaultParagraphFont"/>
    <w:link w:val="Heading3"/>
    <w:rsid w:val="002216DD"/>
    <w:rPr>
      <w:rFonts w:ascii="Times New Roman" w:eastAsia="Times New Roman" w:hAnsi="Times New Roman" w:cs="Nazanin"/>
      <w:b/>
      <w:bCs/>
      <w:szCs w:val="24"/>
      <w:lang w:bidi="fa-IR"/>
    </w:rPr>
  </w:style>
  <w:style w:type="character" w:styleId="Hyperlink">
    <w:name w:val="Hyperlink"/>
    <w:uiPriority w:val="99"/>
    <w:rsid w:val="002216DD"/>
    <w:rPr>
      <w:color w:val="0000FF"/>
      <w:u w:val="single"/>
    </w:rPr>
  </w:style>
  <w:style w:type="character" w:styleId="PageNumber">
    <w:name w:val="page number"/>
    <w:basedOn w:val="DefaultParagraphFont"/>
    <w:rsid w:val="002216DD"/>
  </w:style>
  <w:style w:type="paragraph" w:customStyle="1" w:styleId="references">
    <w:name w:val="references"/>
    <w:rsid w:val="002216DD"/>
    <w:pPr>
      <w:numPr>
        <w:numId w:val="7"/>
      </w:numPr>
      <w:spacing w:after="50" w:line="180" w:lineRule="exact"/>
      <w:jc w:val="both"/>
    </w:pPr>
    <w:rPr>
      <w:rFonts w:ascii="Times New Roman" w:eastAsia="MS Mincho" w:hAnsi="Times New Roman" w:cs="Times New Roman"/>
      <w:noProof/>
      <w:sz w:val="16"/>
      <w:szCs w:val="16"/>
    </w:rPr>
  </w:style>
  <w:style w:type="table" w:styleId="TableGrid">
    <w:name w:val="Table Grid"/>
    <w:basedOn w:val="TableNormal"/>
    <w:rsid w:val="002216DD"/>
    <w:pPr>
      <w:spacing w:after="0" w:line="240" w:lineRule="auto"/>
    </w:pPr>
    <w:rPr>
      <w:rFonts w:ascii="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w-page-title-main">
    <w:name w:val="mw-page-title-main"/>
    <w:basedOn w:val="DefaultParagraphFont"/>
    <w:rsid w:val="000C23CF"/>
  </w:style>
  <w:style w:type="paragraph" w:styleId="NormalWeb">
    <w:name w:val="Normal (Web)"/>
    <w:basedOn w:val="Normal"/>
    <w:uiPriority w:val="99"/>
    <w:semiHidden/>
    <w:unhideWhenUsed/>
    <w:rsid w:val="000C23CF"/>
    <w:pPr>
      <w:bidi w:val="0"/>
      <w:spacing w:before="100" w:beforeAutospacing="1" w:after="100" w:afterAutospacing="1"/>
    </w:pPr>
    <w:rPr>
      <w:rFonts w:cs="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621627">
      <w:bodyDiv w:val="1"/>
      <w:marLeft w:val="0"/>
      <w:marRight w:val="0"/>
      <w:marTop w:val="0"/>
      <w:marBottom w:val="0"/>
      <w:divBdr>
        <w:top w:val="none" w:sz="0" w:space="0" w:color="auto"/>
        <w:left w:val="none" w:sz="0" w:space="0" w:color="auto"/>
        <w:bottom w:val="none" w:sz="0" w:space="0" w:color="auto"/>
        <w:right w:val="none" w:sz="0" w:space="0" w:color="auto"/>
      </w:divBdr>
      <w:divsChild>
        <w:div w:id="792018873">
          <w:marLeft w:val="0"/>
          <w:marRight w:val="0"/>
          <w:marTop w:val="0"/>
          <w:marBottom w:val="0"/>
          <w:divBdr>
            <w:top w:val="none" w:sz="0" w:space="0" w:color="auto"/>
            <w:left w:val="none" w:sz="0" w:space="0" w:color="auto"/>
            <w:bottom w:val="none" w:sz="0" w:space="0" w:color="auto"/>
            <w:right w:val="none" w:sz="0" w:space="0" w:color="auto"/>
          </w:divBdr>
          <w:divsChild>
            <w:div w:id="1039814579">
              <w:marLeft w:val="0"/>
              <w:marRight w:val="0"/>
              <w:marTop w:val="0"/>
              <w:marBottom w:val="0"/>
              <w:divBdr>
                <w:top w:val="none" w:sz="0" w:space="0" w:color="auto"/>
                <w:left w:val="none" w:sz="0" w:space="0" w:color="auto"/>
                <w:bottom w:val="none" w:sz="0" w:space="0" w:color="auto"/>
                <w:right w:val="none" w:sz="0" w:space="0" w:color="auto"/>
              </w:divBdr>
              <w:divsChild>
                <w:div w:id="673455941">
                  <w:marLeft w:val="0"/>
                  <w:marRight w:val="0"/>
                  <w:marTop w:val="0"/>
                  <w:marBottom w:val="0"/>
                  <w:divBdr>
                    <w:top w:val="none" w:sz="0" w:space="0" w:color="auto"/>
                    <w:left w:val="none" w:sz="0" w:space="0" w:color="auto"/>
                    <w:bottom w:val="none" w:sz="0" w:space="0" w:color="auto"/>
                    <w:right w:val="none" w:sz="0" w:space="0" w:color="auto"/>
                  </w:divBdr>
                  <w:divsChild>
                    <w:div w:id="558826721">
                      <w:marLeft w:val="336"/>
                      <w:marRight w:val="0"/>
                      <w:marTop w:val="120"/>
                      <w:marBottom w:val="192"/>
                      <w:divBdr>
                        <w:top w:val="none" w:sz="0" w:space="0" w:color="auto"/>
                        <w:left w:val="none" w:sz="0" w:space="0" w:color="auto"/>
                        <w:bottom w:val="none" w:sz="0" w:space="0" w:color="auto"/>
                        <w:right w:val="none" w:sz="0" w:space="0" w:color="auto"/>
                      </w:divBdr>
                      <w:divsChild>
                        <w:div w:id="1292706866">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ons.wikimedia.org/wiki/File:Melik_Memmed.jpg?uselang=az" TargetMode="External"/><Relationship Id="rId3" Type="http://schemas.openxmlformats.org/officeDocument/2006/relationships/settings" Target="settings.xml"/><Relationship Id="rId7" Type="http://schemas.openxmlformats.org/officeDocument/2006/relationships/hyperlink" Target="https://az.wikisource.org/wiki/Portal:%C5%9Eifahi_xalq_%C9%99d%C9%99biyyat%C4%B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z.wikisource.org/wiki/M%C9%99likm%C9%99mm%C9%99d_na%C4%9F%C4%B1l%C4%B1" TargetMode="External"/><Relationship Id="rId11" Type="http://schemas.openxmlformats.org/officeDocument/2006/relationships/theme" Target="theme/theme1.xml"/><Relationship Id="rId5" Type="http://schemas.openxmlformats.org/officeDocument/2006/relationships/hyperlink" Target="https://az.wikisource.org/wiki/M%C9%99likm%C9%99mm%C9%99d_na%C4%9F%C4%B1l%C4%B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041</Words>
  <Characters>1733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Basu</Company>
  <LinksUpToDate>false</LinksUpToDate>
  <CharactersWithSpaces>20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M M</cp:lastModifiedBy>
  <cp:revision>2</cp:revision>
  <dcterms:created xsi:type="dcterms:W3CDTF">2023-05-16T22:50:00Z</dcterms:created>
  <dcterms:modified xsi:type="dcterms:W3CDTF">2023-05-16T22:50:00Z</dcterms:modified>
</cp:coreProperties>
</file>